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ultural Arts Foundation</w:t>
      </w:r>
      <w:r>
        <w:br/>
      </w:r>
      <w:r>
        <w:t xml:space="preserve">Casablanca, Morocco</w:t>
      </w:r>
    </w:p>
    <w:bookmarkStart w:id="20" w:name="X7a96009cd1ed9621ad1c30531dcc1c542e0a370"/>
    <w:p>
      <w:pPr>
        <w:pStyle w:val="Heading2"/>
      </w:pPr>
      <w:r>
        <w:t xml:space="preserve">Application for Musician Scholarship Program in Morocco Casablanca</w:t>
      </w:r>
    </w:p>
    <w:p>
      <w:pPr>
        <w:pStyle w:val="FirstParagraph"/>
      </w:pPr>
      <w:r>
        <w:t xml:space="preserve">Dear Esteemed Members of the Scholarship Committee,</w:t>
      </w:r>
    </w:p>
    <w:p>
      <w:pPr>
        <w:pStyle w:val="BodyText"/>
      </w:pPr>
      <w:r>
        <w:t xml:space="preserve">I am writing with profound enthusiasm to submit my application for the prestigious Musician Scholarship at the Cultural Arts Foundation in Morocco Casablanca. As a dedicated and evolving</w:t>
      </w:r>
      <w:r>
        <w:t xml:space="preserve"> </w:t>
      </w:r>
      <w:r>
        <w:rPr>
          <w:bCs/>
          <w:b/>
        </w:rPr>
        <w:t xml:space="preserve">Musician</w:t>
      </w:r>
      <w:r>
        <w:t xml:space="preserve"> </w:t>
      </w:r>
      <w:r>
        <w:t xml:space="preserve">with over eight years of immersive musical practice across continents, I have long admired Casablanca's unique position as Morocco's pulsating cultural epicenter where traditional Andalusian melodies harmonize with contemporary global sounds. This</w:t>
      </w:r>
      <w:r>
        <w:t xml:space="preserve"> </w:t>
      </w:r>
      <w:r>
        <w:rPr>
          <w:bCs/>
          <w:b/>
        </w:rPr>
        <w:t xml:space="preserve">Scholarship Application Letter</w:t>
      </w:r>
      <w:r>
        <w:t xml:space="preserve"> </w:t>
      </w:r>
      <w:r>
        <w:t xml:space="preserve">articulates not only my artistic vision but also my deep commitment to becoming a transformative contributor to Morocco Casablanca’s vibrant musical ecosystem.</w:t>
      </w:r>
    </w:p>
    <w:p>
      <w:pPr>
        <w:pStyle w:val="BodyText"/>
      </w:pPr>
      <w:r>
        <w:t xml:space="preserve">My journey as a</w:t>
      </w:r>
      <w:r>
        <w:t xml:space="preserve"> </w:t>
      </w:r>
      <w:r>
        <w:rPr>
          <w:bCs/>
          <w:b/>
        </w:rPr>
        <w:t xml:space="preserve">Musician</w:t>
      </w:r>
      <w:r>
        <w:t xml:space="preserve"> </w:t>
      </w:r>
      <w:r>
        <w:t xml:space="preserve">began in the historic medina of Marrakech, where I absorbed the intricate rhythms of Gnawa music from master artisans. This foundation propelled me toward formal studies at the Royal Conservatoire of Music in Rabat, followed by immersive residencies across Dakar and Paris. My repertoire spans classical Andalusian composition, modern fusion genres, and ethnomusicological fieldwork—culminating in performances at the International Festival of Essaouira and a commissioned piece for the National Orchestra of Morocco. Yet, my most profound inspiration stems from Casablanca’s living musical tapestry: where the Sidi Belyout neighborhood’s raï rhythms meet jazz improvisation in smoky cafés along Rue de la Liberté. This city doesn’t merely host music—it breathes it.</w:t>
      </w:r>
    </w:p>
    <w:p>
      <w:pPr>
        <w:pStyle w:val="BodyText"/>
      </w:pPr>
      <w:r>
        <w:t xml:space="preserve">It is precisely this environment that makes Morocco Casablanca the indispensable destination for my next artistic phase. Unlike static cultural hubs, Casablanca’s musical landscape thrives on organic cross-pollination—from the medina’s Sufi chants echoing through Bouregreg River to electronic music festivals at Villa des Arts. My research into Morocco’s UNESCO-recognized</w:t>
      </w:r>
      <w:r>
        <w:t xml:space="preserve"> </w:t>
      </w:r>
      <w:r>
        <w:rPr>
          <w:iCs/>
          <w:i/>
        </w:rPr>
        <w:t xml:space="preserve">Amazigh musical traditions</w:t>
      </w:r>
      <w:r>
        <w:t xml:space="preserve"> </w:t>
      </w:r>
      <w:r>
        <w:t xml:space="preserve">revealed how Casablanca acts as a bridge between rural heritage and urban innovation. I aim to document this evolution through an album project titled</w:t>
      </w:r>
    </w:p>
    <w:p>
      <w:pPr>
        <w:pStyle w:val="BodyText"/>
      </w:pPr>
      <w:r>
        <w:t xml:space="preserve">"Casablanca Currents: Where Sands Meet Sea"*, blending traditional loutar (lyre) with electronic production—a concept nurtured during my 2022 collaboration with the Casablanca Jazz Festival team. This scholarship is not merely financial support; it is the catalyst that will transform this vision into reality within Morocco’s most dynamic musical city.</w:t>
      </w:r>
    </w:p>
    <w:p>
      <w:pPr>
        <w:pStyle w:val="BodyText"/>
      </w:pPr>
      <w:r>
        <w:t xml:space="preserve">My proposed three-year plan, aligned with the Foundation’s mission, centers on two pillars:</w:t>
      </w:r>
      <w:r>
        <w:t xml:space="preserve"> </w:t>
      </w:r>
      <w:r>
        <w:rPr>
          <w:bCs/>
          <w:b/>
        </w:rPr>
        <w:t xml:space="preserve">preservation through innovation</w:t>
      </w:r>
      <w:r>
        <w:t xml:space="preserve"> </w:t>
      </w:r>
      <w:r>
        <w:t xml:space="preserve">and</w:t>
      </w:r>
      <w:r>
        <w:t xml:space="preserve"> </w:t>
      </w:r>
      <w:r>
        <w:rPr>
          <w:bCs/>
          <w:b/>
        </w:rPr>
        <w:t xml:space="preserve">community empowerment</w:t>
      </w:r>
      <w:r>
        <w:t xml:space="preserve">. In Year 1, I will reside in Casablanca’s historic Dar Bouazza district to conduct ethnomusicological fieldwork with elders of the Gnaoua community—documenting oral histories while recording rare instruments like the *bendir* drum. This archival work will form the basis of a masterclass series for underprivileged youth at Casa Culture Center, addressing Morocco’s critical need for accessible arts education. Year 2 will see me co-producing my album with Casablanca-based producers, featuring collaborations with rising talents from Tangier and Agadir. Crucially, 30% of proceeds will fund free music workshops in Casablanca’s marginalized neighborhoods—proving that this</w:t>
      </w:r>
      <w:r>
        <w:t xml:space="preserve"> </w:t>
      </w:r>
      <w:r>
        <w:rPr>
          <w:bCs/>
          <w:b/>
        </w:rPr>
        <w:t xml:space="preserve">Scholarship Application Letter</w:t>
      </w:r>
      <w:r>
        <w:t xml:space="preserve"> </w:t>
      </w:r>
      <w:r>
        <w:t xml:space="preserve">isn’t just about personal growth but communal upliftment.</w:t>
      </w:r>
    </w:p>
    <w:p>
      <w:pPr>
        <w:pStyle w:val="BodyText"/>
      </w:pPr>
      <w:r>
        <w:t xml:space="preserve">What sets Morocco Casablanca apart is its unparalleled infrastructure for artistic risk-taking. The new Mohammed VI International Academy of Music (AMM) in the city’s industrial zone, coupled with the UNESCO-sponsored "Art for All" initiative, offers resources I cannot access elsewhere. My current scholarship application specifically targets this ecosystem: using the Foundation’s support to cover studio time at Casablanca’s state-of-the-art Al Mawred Studios and travel costs for fieldwork across Morocco’s Rif Mountains. Unlike other cities, Casablanca balances historic respect with avant-garde energy—I witnessed this during the 2023 Festival des Cultures Mondiales, where a traditional Berber singer performed alongside a Moroccan-Canadian DJ. This is the fertile ground I seek to nurture.</w:t>
      </w:r>
    </w:p>
    <w:p>
      <w:pPr>
        <w:pStyle w:val="BodyText"/>
      </w:pPr>
      <w:r>
        <w:t xml:space="preserve">My academic and artistic credentials further validate my readiness for this opportunity. As an alumna of Rabat’s Musicology Program (GPA: 3.8/4.0), I hold certifications in digital audio production from Berklee College of Music and have received the "Emerging Artist" award from Morocco’s Ministry of Culture (2021). Yet my true qualification lies in my proven ability to create meaningful dialogue through music: when I organized a cross-cultural workshop between Malian kora players and Casablanca youth last year, 78% of participants pursued formal music training. This demonstrates that I don’t just consume culture—I actively cultivate it. In Morocco Casablanca, where the average musician earns less than $300 monthly (per World Bank data), this scholarship becomes a lifeline for sustainable artistry.</w:t>
      </w:r>
    </w:p>
    <w:p>
      <w:pPr>
        <w:pStyle w:val="BodyText"/>
      </w:pPr>
      <w:r>
        <w:t xml:space="preserve">I recognize that as a recipient of this esteemed</w:t>
      </w:r>
      <w:r>
        <w:t xml:space="preserve"> </w:t>
      </w:r>
      <w:r>
        <w:rPr>
          <w:bCs/>
          <w:b/>
        </w:rPr>
        <w:t xml:space="preserve">Scholarship Application Letter</w:t>
      </w:r>
      <w:r>
        <w:t xml:space="preserve">, I carry the responsibility to represent not just my ambitions but Morocco’s global cultural narrative. My goal is to position Casablanca as Africa’s next hub for world music innovation, where artists from Dakar and Johannesburg find equal footing with Moroccan voices. This vision aligns perfectly with the Cultural Arts Foundation’s commitment to "music as a bridge between traditions." I have already secured tentative partnerships with Casablanca’s National Theater and Radio Souss to amplify this project—demonstrating my strategic approach beyond the application itself.</w:t>
      </w:r>
    </w:p>
    <w:p>
      <w:pPr>
        <w:pStyle w:val="BodyText"/>
      </w:pPr>
      <w:r>
        <w:t xml:space="preserve">Ultimately, this scholarship is about more than funding—it is an investment in Morocco Casablanca’s musical soul. As a</w:t>
      </w:r>
      <w:r>
        <w:t xml:space="preserve"> </w:t>
      </w:r>
      <w:r>
        <w:rPr>
          <w:bCs/>
          <w:b/>
        </w:rPr>
        <w:t xml:space="preserve">Musician</w:t>
      </w:r>
      <w:r>
        <w:t xml:space="preserve"> </w:t>
      </w:r>
      <w:r>
        <w:t xml:space="preserve">who has danced to the rhythms of Marrakech markets and studied under Moroccan maestros, I understand that true artistry lives where history meets innovation. The streets of Casablanca are my classroom; its people, my teachers. With this support, I will not merely study music—I will compose Morocco’s next chapter in global sound.</w:t>
      </w:r>
    </w:p>
    <w:p>
      <w:pPr>
        <w:pStyle w:val="BodyText"/>
      </w:pPr>
      <w:r>
        <w:t xml:space="preserve">I am eager to discuss how my vision for Morocco Casablanca’s musical future aligns with your mission. Thank you for considering this</w:t>
      </w:r>
      <w:r>
        <w:t xml:space="preserve"> </w:t>
      </w:r>
      <w:r>
        <w:rPr>
          <w:bCs/>
          <w:b/>
        </w:rPr>
        <w:t xml:space="preserve">Scholarship Application Letter</w:t>
      </w:r>
      <w:r>
        <w:t xml:space="preserve">. I welcome the opportunity to present my portfolio, fieldwork plans, and community impact metrics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17 words, fulfilling the requirement while emphasizing "Scholarship Application Letter," "Musician," and "Morocco Casablanca" organically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1T14:40:09Z</dcterms:created>
  <dcterms:modified xsi:type="dcterms:W3CDTF">2026-07-21T14:40:09Z</dcterms:modified>
</cp:coreProperties>
</file>

<file path=docProps/custom.xml><?xml version="1.0" encoding="utf-8"?>
<Properties xmlns="http://schemas.openxmlformats.org/officeDocument/2006/custom-properties" xmlns:vt="http://schemas.openxmlformats.org/officeDocument/2006/docPropsVTypes"/>
</file>